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การออกแบบสื่อดิจิทัลเบื้องต้น</w:t>
      </w:r>
      <w:r>
        <w:t xml:space="preserve"> </w:t>
      </w:r>
      <w:r>
        <w:t xml:space="preserve">19/07/2565</w:t>
      </w:r>
      <w:r>
        <w:t xml:space="preserve"> </w:t>
      </w:r>
      <w:r>
        <w:t xml:space="preserve">ภูมิ</w:t>
      </w:r>
      <w:r>
        <w:t xml:space="preserve"> </w:t>
      </w:r>
      <w:r>
        <w:t xml:space="preserve">ปลา</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เด็กอื่นเลย บิวบิว ๆ พายุเคยวาดแบบไหไใมม่ไป 18ต้สงอยู่ที่นิวเลยไม่ไปเครื่องอื่นเลยบิว ๆ โผล่ไปพายุหรือวาดการ์ตูนรูปคนแบบไหน ไหนลองพูดให้ฟังสิ มีแขนมีขาใช่เปล่าวาดแบบนี้ ทีนี้นะคะ ส่วนใหญ่นะทีนี้วันนี้ ที่ที่จะ สอนนี่ นะคะใครเคยดูเดี๋ยวถาม เดี๋ยวถาม ถามสาว ๆ บ้างดีกกว่า11 ไม่ไปเดี๋ยวนี้กดแล้วดีเลตลอดเลยช้า ไม่ไปพายุเลย เคยดูตัวการ์ตูนญี่ปุ่นไหม เดี๋ยวเปิดให้ดูนะคะเด็ก ๆ เคย เห็นตัวการ์ตูนญี่ปุ่นแบบนี้ไหมคะคือถ้าพูดถึงแต่ถ้า ถ้าเป็นตัวการ์ตูนแบบญี่ปุ่นน่ะการ์ตูนแบบ SD ก็จะ มีลักษณะของสัดส่วนของหัวเท่ากันในเท่านี้ไม่ได้ถามถึง ช่วงพื้นที่ ที่ใช้ในการวาดไอ้ตัวนี้มันเท่ากันอีกชื่อหนึ่งว่าุ้าเป็นชื่อแบบ นะคะ มันจะเรียกว่าการ์ตูนจิบิน่ะของตัวอาจจะเป็น 3 ส่วน นะคะ ก็คือหัว 1 ส่วน ตัวกับขา 1 ส่วนจะเป็นลักษณะนี้ ที่มา ของคำว่า SD มันมาจากคำว่าอะไร ไอ้การ์ตูน SD นี่มันหมายถึง นะคะ แล้วก็มันมีขั้นตอนวาดยังไงถึงจะวาดได้ง่าย พอเรารู้ขั้นตอนแล้ว เดี๋ยวเราจะมาลงมือปฏิบัต1 ตัวนะคะ ก่อนออื่นไปดูก่อนว่าความหมายของ คำ 2 ค มาจากซุปเปอร์ ซุปเปอร์ไม่ได้แเกินจริงก็ได้อีกคำหนึ่ง อีกตัวหนึ่งตัว D มาจากคำว่าหรือผิดสัดส่วนนั่นเองนะคะ เพราะฉะนั้น พอมันรวมกัน SD นี่ให้มีขนาดหัวใหญ่กว่าตัวนั่นเอง สามารถเรียกได้ 2 แบบ คือพวก คอมพิวเตอร์อย่างเราเราจะเรียกว่า SD นะคะ การ์ตูนแบบ SD นะคะ Supperทำให้แปลกต่างอะไรพวกนี้นะทำให้ผิดสัดส่วนคือหมายความว่าการทำให้การ์๖มีลักษณะหัวโต แต่ตัวเล็กวิธีการที่เหมือนคนชอบวาดจะเอาไปวาด แต่ทีนี้ ทีเราจะพาทำนี่นะคะ ก็คือใช่แค่ 2 ส่วน ถ้า 1 ต่อ 2 ต่อ 5 นี่ ถ้าแบ่งออกมาแล้ว1:3 ที่บอกว่าส่วนของตัวกับส่วนของขา1 หัว 1 ตัว แบบนี้นะคะ ถ้า 2 ต่อ 5 นี่ ใช้ตรงแล้วก็ ก็เป็น 3 แล้วนะส่วนเท้าอะไรแบบนี้ ก็คือแยกกันได้เป็น 5 ส่วนที่เห็น ๆ เหมือจิบิจะเป็น แต่ที่เราจะวาดนี่ จะเป็น 1 ต่อ 2เด็ก ๆ ดูนะคะถ้าเด็ก ๆ วาดตาม ขั้นตอนนี่ เด็ก ๆ จะเข้าใจเลย อ๋อ มันเป็นแบบนี้ใช้วงกลมเป็นตัวแบ่งสัดส่วน วงกลม 2 วงนี้ มีขนาดเท่ากันหัว ส่วนล่างก็จะเป็นตัวกับขา เห็นไหม แต่อยู่ในสัดส่วนของวงกลมที่เป็น 2 ใช่ไหม แบ่งครั้งที่ 2 แบ่งครึ่งวงกลมทั้ง 2 ให้ออกเป็น 44 ส่วน เห็นไหมคะ ดูขั้นตอนดี ๆ คือใช้ตัวนี้แค่เป็นโครที่เราวาดไปแล้วออกได้ วาดด้วยโปรแกรมที่ เป็นโปรแกรมเราอาจจะใช้วิธีการปิด layer นั่น ก็จะ เหมือนซ่อนน่ะ ไม่แสดงเส้นคือแบ่งด้วยวงกลม 2 วง แบ่ง 2 แบ่งด้วยเส้นตรง 2 เส้น ให้แบ่งจะทำให้ส่วนของตัว ตัวนี่ โดยวาดเป็นลักษณะของรูปทให้วาดเป็นลักษณะของ ส่วรนของตัวกับขานะคะ เห็นไหมคะและพอได้โครง สามเหลี่ยม เห็นไหม เส้นที่แบ่งไว้มันจะเป็นจุดของขา ตรงนี้ขาอาจจะ สูงขึ้นไปหน่อยก็ได้ ให้นึกถถงเอวคนนะใช่ไหมนะคะ อันนี่ แบ่งหลัก ๆ ก็คือ 3 เริ่มสรา้งขาแล้วใช่ไหม ขากับอะไร มันอยู่ที่ส่วนแบ่งล่าง เพราะฉะนั้นส่วนล่างที่เราต่อจากขา ความยาวก็จะไม่เกินเส้นบน นึกออกนะนึกออกนะ แต่ถ้าเป็นตัวการ์ตูน สังเกตจ เขียนมันก็จะไม่เกินขามากนิดหนึ่งมันก็คือเหมือนเรียนแบบมาจาก ตัวเรานั่นแหละ ตัวคนนั่นแหละทั้ง 5 นิวเลยก็ได้ โค้ง ๆ แบบนี้ แล้วก็ขีดเส้นเอา แบบนี้นะคะสามารถตัดได้แต่ต้องยืนเอียงหน่อย นะคะ หรืออะไรก็แล้วแต่ หรือถ้าของแขนกับขามันจะไม่เกิน เรากั้นไว้ด้วยเส้น เห็นไหม ใช้เส้นคือเราสามารถวาดให้ เล็กลงหน่อยก็ได้ แบบไม่อยากได้หน้ากลม ๆ นึกออกเราก็วาดเกินได้แต่ว่าา วาดเกินโครงหัวได้ แคต่ไม่ใช่ว่า เกินจน นึกออกเพราะมันเป็นสัดส่วนน่ะเพราะ ถ้าสมมติ พอ พอรูปที่เราใช้เสร็จเหมือนแบกรับไม่ได้ใช่ไหม จะหลุดอะไรแบบนี้นะคะ เพราะฉะนั้นก็ให้มันอยู่ในโคือเกินได้ แบบนี้ก็ไม่ใช่ ใช่ไหม ก็คือทำโครงหน้าก่อนพอได้โครงหน้า สิ่งที่เราจะไปต่อก็คือผมผมนี่จะไม่เกิอนเส้นข้างบนนะกับคิ้ว นึกไว้เลยคิ้วจะอยู่เหนือเส้นบนเพราะมันจะเป็นสัดส่วนเ้พราะอย่าลืมว่าเราจะต้องตากับจมูก แล้วก็ปาก เห็นไหมคะของวงกลมบน บางคนชอบวาด ตุ๊กตา ตาโต ๆ ใช่ไหมสามารถ เด็ก ๆ ไม่จตำเป็นต้อง ทำก็ได้ นึกออกนะ ก็คือตัวการ์ตูนที่ตัวเองเราสามารถ… ชอบแบบไหน เลือกเอานะคะ ปากหรือบางคนทำเป็นอะไรนะ แบบนี้นะคะ ก็แล้วแต่ แต่บอกให้รู้ว่าเพราะอะไรเพราะให้นึกถึงสิถ้าเงา ๆ บาง ๆ คือผมนี่เราสามารถยาวได้ ออกเกินนอกขอบวงกลมได้ถ้าไม่ใช่คนหัวโล้นเพราะบางคน ยิ่งผมหยิก ความอะไรล่ะถ้าเป็นผู้ชาย ผู้ชายผมจะ ที่แบบ ทรงนักเรียนสมัยก่อนในกรณีที่เหมือนผมแฝดนี่ ผมแฝดเขสมีความเป็นชั้นอีกแบบ ของนิวมันจะตรงใช่ไหม ก้จะไม่พองเท่าของแฝด เห็นไหมคะ ลักษณะของผมก็คือมันก็จะมีตัวแบ่งให้เราแล้ว แต่ขั้นนี่ เราก็สามารถไปต่อได้วาดหรือยังพร้อมหรือยังตะ ถ้ายัง เดี๋ยว ๆ จะเบรกก่อน ให้เปิด ลองเข้าไปดู จะเปิดไหมใช้ chrome ได้ไหมเข้าไปเลยไม่ได้เดี๋ยวให้เวลา เด็ก ๆ เบรก 5 นาทีนะคะ เดี๋ยวเปิด…เดี๋ยวให้ลองดู อันนี้เขาใช้ นี่ แล้วดูเข่าใช้อันนี้เขาใช้วิธี เป้นการแบ่งแนว สร้างเส้นขึ้นมาอันนี้ 1 ต่อ 2 น่ะ เดี๋ยววาดให้ดูเห็นไหมคะ เห็นไหมอันนี้ตัวจะยาวกว่า ช่วงตัวจะยาวกว่าตัวจะเล็กกว่ามีหลายแบบคนจะอยากวาดแบบไหน แต่ของเราเอา อันนี้พวกวาดเป็นนะ ดูเขาวาดนะโอเคนี่เราวาดด้วยนี่ เขาก้แรเงาหน้านี่ ๆ เขาทำสัดส่วนโครงหนเา้เห็นไหม หูไม่เกินเส้นกลาง หูจะไม่เกินเส้นกลาง้นี่ตาก็ไม่เกินเส้นกลาง นะคะ เห็นไหมคะ เดี๋ยวเราย่นระยะเวลาให้เร็วขึ้นคิ้วนิดหนึ่ง อันนี้คิ้วสูงเพราะนึกถึงบางคนผมฟูนะเหมือนที่บอก แต่เห็นไหมขาน่ะ เห็นไหมนี่แขนนี่แขนกับมือ มือบางทีไม่จำเป็นต้องวาดเป็นรูปมือก็ได้5 นาทีใช้เวลา ได้ตัวการ์ตูน เห็นไหม ถ้าเด็ก ๆ ฝึกบ่อย ๆ น่ะค่ะใช้ Shape พวกวงกลม สี่เหลี่ยม อะไรมาช่วยก็ได้1 ตัวล่ะ อันนี้เขาลงเส้น ลงเส้นด้วยปากกานะคะ นี่คือ ตัวอย่าง เด็ก ๆ ลอง เปิดดูยูทูบเช่น ดูนะคะลองดูนะคะ เข้าไปที่ยูทูบเลย ให้เด็ก ๆเปิด ยูเพราะเดี๋ยวจะมีการบ้านถ้าอยากวาส ก็ให้ใช้คำว่าวาดกาการ์ตูน แล้วก็ตามด้วยคำว่า อันแรก ตัว S กับตัว D นี่เห็นไหมจะมีวิธีวาดการ์ตูนแบบ SD มาให้ดูนะคะนะคะ นี่ วาดตรงวาตามีให้ดูด้วย หรือถ้าไม่ค้นด้วย SD ก็ค้นได้ 2 แบบมันจะคล้าย ๆ กันนะแต่อันนี้เขานะคะ มีโครงร่าง ให้เขาอะไรแบบนี้โอเคนะคะ นะคะ อันนี้เอาไว้ดูโอเค ๆ เดี๋ยวเรามาเรียนของเราต่อนะตะ พร้อมหรือยัง พร้อมจะเริ่มวาดหรือยังเรามาเริ่มที่วาดโครงก่อนนะคะ เนื่องจากเราไม่ได้ใช้โปรแกีรม Adobeมหาวิทยาลัยนะคะเพราะฉะนั้น word ยังใช้ได้อยู่เพราะมีวงกลมตัวนะคะ ก็ word ก็ใช้ได้อยู้อันดับแรกก็คือเด็ก ๆ ต้องไปทีเมนูอะไรทำวงกลม 2 วงทำวงที่ 1 ก่อน1 วงใช่ไหมได้วงกลม 1 วงแล้วกด Ctrl + C นะคะโอเคไหม เสร็จแล้ว ก็คลิกเมาส์ขวาอีกหนึ่งครั้งแล้วกดวงกลมที่ 2 มา ทำไมเมาส์มันเร็วจัง คัดลอกใหม่ก่อนบางคนถ้า เคลื่อนรูปไม่ได้นะคะ เราคลิกทีรูปแบบนี่นี่นะคะ ข้างหน้าข้อความ ให้เลือกที่ข้างหน้าข้อความไว้หรือจะวาดใหญ่ไปลดไซซ์หน่อย ลดก็ได้ นะคะนะคะ ได้แล้ว เห็นไหม วงกลม 2 วงเท่ากัน เราไม่ใส่สีนะคะคลิกไม่เติมเห็นหรือเปล่า เมนูรูปแบบนะคะ หรือดับเบิลคนะคะ ตรงCtrl + c Ctrl +v ลงไปสินะคะ ให้ได้วงกลม 2 วง แบบนี้ถ้าใครวาดได้แล้ว เะมื่อกีเ้ไปเดินดูแล้วได้ยินอยู่นะ นะคะ ได้วงกลม 2 วงเสร็จแล้วแทรกเหมือนเดิมตรง เครื่องมือรูปร่าง เราก็เลือกเส้นนะคะเห็นไหมเส้นมันก็จะอยุ่ตรงจุด ตรงจุดกึ่งกลางพอดี เห็นไหมคะนะคะ เส้นแนวตั้งแล้วก้อย่าลืมเห้นหรือเปล่าเปลี่ยนสีนะ นะคะ จะได้ เพราะเส้นมันเล็กเลือกขนาดเส้นให้ใหญ่ขึ้นได้ แต่ความจริงมันเป็นเส้นโครง ไม่ต้องใหญ่มากก็ได้มีเส้นแนวตั้งแล้วอย่าลืมเส้นแนวนอน อะไรนะ วงกลมบนและวงกลมล่างนะะคทั้งหมด 4 เส้นนะ 4 เส้นนะคะเส้นมันไม่ตรงนะคะ กรอบของตัววงกลมให้เห็นว่าเห็นไหม ได้เส้นมาแล้วใช้วิธี copy กดเลือกเส้น แล้วก้กด Ctrl +Vเหมือนกันก้ได้เส้นที่ 2มาแล้วเห็นหีนะคะ ตำแหน่งตรง เห็นหรือเปล่า เห็นไหมคะวงกลมบนแล้วก็วงกลมตัวล่างเดี๋ยวจะ ไปเดินดูนะคะ ว่าจะต้องมีตัวนี้แล้วสัดส่วนที่แบ่งออกมาเป็น 4 ส่วนแล้ว ทีนี้เราจะมาที่ส่วนตัว ก็คือวงกลมล่างเอาเป้นเส้นดีกว่าให้นึกถึง 3 เหลี่ยมมันจะเกิดจาก จากเส้นจากฐานก่อนก็คือ ถ้าเด็ก ๆ อยากได้ตัว กว้างกว่านี้ เด็ก ๆก้เลื่อนไปอีกหน่อยให้นึกถึงสามเหลี่ยม กับฐานของสามเหลี่ยมนั่นเอง จะเอาตัวขนาดไนนะคะ เอาสีอื่นก็ได้นะคะ เราจะได้รู้ว่าเป็นส่วนของตัวจะได้เห็นนะคะ แล้วก้เส้นต่อไป เส้นที่ 2มันควรจะเท่ากันเราก้โยงจากขางล่างเข้าไปสิ โยงจากฐานขขึ้นไปหา จุดข้างบนอันนนี้คือส่วนของตัว เท่านี้นะคะปรับเส้นได้นะคะ ให้จุดมันชนกันได้ ขึ้นไป เห็นไหมมันจะง่าย ถ้าเด็ก ๆลากจากจุดล่างเราก็จะกะช่วงไหล่ให้เท่ากันได้ง่ายเข้าไป เห็นหรือเป่าคะ เห็นไหม เราได้ส่วนตอนนี้เรามาดูที่ขั้นตอนที่ 3 แล้วนะตะ เริ่มมีตัวแล้วนะคะ ใครยังทำตัวไม่ได้จะง่ายกว่า เพราะ ทำฐานไว้แล้วไง แนว มันจะส่วนล่างนะจะเอาแขนหรือเอาขาก่อน เหมือนกันนะคะ มา ๆ เดี๋ยวขอดูเส้นนะคะ ยังใช้เส้นอยู่นะคะ เด็ก ๆของเส้นล่างนี่ปุ๊บโยงลงมา จะยืนแบบไหน ขาชิด ขากาง นึกออกนะไม่ให้เกินเผื่อมีเท้า เอาเกินก็ได้นะคะ อันนี้แล้วแต่เรา เพราะอย่าลืมว่ามีเท้า เกินได้ไม่มากก็น้อยแล้วก้โยงลงไปเห็นไหม ตำแหน่งขาจะกว้างมาก กว้างน้อย เราเห็นไหมคะ แล้วเส้นข้างนอก อีกหนึ่งเส้นแบบนี้นะคะ อันนี้ ขอบอขานอกนี่ เกินมาหน่อยก็ได้บางคนชอบแบบอะไรนะ ให้มันอะไรนะ เป็นเล็ก ๆ เข้ามาหรือขากางออกแบบนี้ก็ได้นะคะ เด็ก ๆ แบบนี้กก็ได้ มันแล้วแต่ตัวขาด้านล่างมันจะต้องเล็กกว่า เป็นลักษณะนี้ก็ได้ หรือเอาขาเอียงเข้ามาแต่ข้างนี้ขาเรา ก็ได้นะคะ เห็นไหม ก็ได้ 2 แบบ ก็แล้วแแล้วก็เราก็อาจจะต้อง มาขยับขานี้อีกหน่อย กางไป เห็นไหมคะทำขาออกไปแบบนี้ก็ได้ นะคะของแต่ละบุคคลว่าชอบให้ขาเป็นแบบไหน เป็นแบบไหนก้ได้แล้วแต่เด็ก ๆ เลย นะคะ อย่างน้อยเราก้ได้ส่วนขามาแล้วนะคะส่วนของแขนนี่ ให้นึกถึงว่าบางทีมันนี้ประมาณนี้นะคะ นี่ เพราะอย่าลืมนี่เป็นเป้นแค่โครงเส้นที่ 2 ของแขนที่ 2 ก็ทำเหมือนกีเห็นไหมคะ แขนเล็กกว่าขาแบบนี้ก็แล้วแต่ไม่ให้เกินแนวเส้น แบ่งกึ่งกลางแค่นั้นเอง อยากได้ไหล่กว้าง ๆ หน่อหัวเราะวาดเองก้หัวเราะ มีแขนข้างที่ 1 ก็ต้องมีแขนข้างที่ 2ทำให้ครบ ทำให้ครบก่อน เดี๋ยวเด็ก ๆไปเติมส่วนเว้าส่วนโค้งอะไรเองแขนไม่เท่ากันก็ดูนะคะ ก็ขยับ ๆ มันจะได้แขนที่มีขนาดเท่ากัน นะคะ ตรงโครงน่านี่บางคนอาจจะบอกว่า หน่อย มาดูนะคะตรงส่วนของมีมุมมีอะไรให้ใช้เส้นนี้นะคะ เด็ก ๆ ดุนะคเด็ก ๆ ให้เลือกเส้นให้เลือกเส้นที่มันมีเส้นื่อมต่อมุมนะ เพราะอะไร เพราะกด 1 ครั้ง ไม่ใช่สิ่นี่ ๆ เห้นหรือเปล่าคะ เส้นมันจะไปได้หลาย ๆ จุด นั่นก็คือ วิธีการนะคะ ใเลือกที่เป็นรูป รูปแบบอิสระนะคะช่วงแบ่งของโครงน่าหน่อย ๆ แล้วก็มาตรงนี้แบบนี้นะ แล้วมันจะทำอะไรได้ มันจะทำอะไรได้ ดูนะคะเด็ก ๆ ดูตรงแก้ไขจุดนะคะ พอเรากด ปุ๊บ หน้ามันเหลี่ยมนะ กดเข้าไปเดี๋ยวนะเดี๋ยวนะ เราจะทำให้หน้ามันดูโค้ง ๆ หน่อย แก้มป่องกำลังจะมา แบบนี้เห็นไหม หน้าเหลี่ยม ๆ ถ้าอยากให้ มีแก้มป่อง ๆ หน่อยหาที่แก้มป่อง ๆ อยากได้แก้มป่อง แบบนี้ก็ได้นะคะ ก็จะใช้ตัว…แก้มด้านดี้ป่อง ๆ หน่อย แก้มด้านนี้ป่อง ๆ หน่อย นะคะประมาณนี้ ก็แล้วแต่นะคะ ตัวนี้มันจะช่วยได้เราก็เอามาใส่มันก็จะดัดหน้าเขา หน้าเขาแก้จุดตัด มีความป่องของแก้มแต่อาจจะไม่เท่ากัน ค่อยเลื่อนเอานะ นะคะ ผมลองทำผมก็ใช้เส้น เห้นไหมอยากได้ผมเป็น อะไรน่ะ เขาเรียกฟันปลาไหมเพราะบอกแล้วใน Microsoft wort ด้วยนะ เราวาดด้วยตัวที่เรียกว่าการเขียนได้เลยให้นึกถึงสมัยเด็ก ๆ จะชอบวาดผถ้าใครไม่ถนัดมาดูวิธีนี้นะคะมาดูตัวช่วยของเรา ตัวช่วยของเราผมหยิกหยิกหยองหยอง เด็ก ๆดูนะ เลือกผมสีอะไรดีทรงไว้ข้างหลัง เราหมุนได้นะทีนั้อาจจะมีแก้จุดบ้าง เช่น จุดนี้นะคะ นี่เห็นหรือเป่าเห็นไหมไม่ให้เกิน ไม่ให้เกินคอเท่านั้น กด delete ขอโอย่างนี้เห็นไหมก็เป้นทรงผลแล้ว แล้วอย่าลืมตรงฟหน้าเรไม่ได้ใส่สเห็นหรือเปล่า เห็นหรือเปล่านะคะ อย่างนี้ก็จะได้ผม เหมือนตรงหัวมันโล้น ๆ ไปทรงไหนจะถูกใจโดนใจ ประมาณนี้เราใช้ตัวช่วยได้ เราก็…นี่เห็นไหม ก็ได้อยู่นะเดี๋ยวค่อยเติมนะคะเด็ก ๆ ไม่งั้นมันจะไม่ โครงบอกก็ได้นะคะหงิกไปหน่อย เพราะติ้วมันไม่ต้องมีอะไร พิสดารน่ะคะ ใช้วาดเอา ใช้การเขียนเอาเพิ่มความหนาเข้าไปสิ 1 คิ้ว…แต่อย่าลืมว่าเราจะต้องกลับด้านมันยด้ว ยเพราะอะไร เพราะหัวคิ้วมันจะใหญ่กว่าหางให้เลือกตรงหมุนนี้ให้เลือกแนวนอน สลัะบกลับมาแล้วนี่ เราก็จะได้คิ้วที่เท่ากันเป็นฝั่งนี้เหมอืนกัน ให้ดูนะคะ ตัวหมุนนี่เห็นไหมคิ้วมันจะไปในทางเดียวกันซึ่งจะไม่ เราต้องหมุนมันอีกหนึ่งครั้ง หัวคิ้วนะคะ ทีนี้ตา อยากได้ตาแบบไหนgoogle ใช่ไหมหาคำว่าวาด ตาการ์ตูนวาดตาวาดแบบนี้วาดยากอยู่นะ วาดยากอยู่นะ แต่วาดออกมาแล้วสวยเราก้ลองดูว่าเราอยากได้ตาแบบไหนเห็นไหมมันมีหลายแบบนะ เห็นไหมคะ วงรี ประมาณ ๆ นี้ เพราะฉะนั้นลดไซซ์นะคะตาสีม่วง ๆ เรามีต้นแบบ ตาสีม่วง ๆ เรามีต้นแบบเราก็ดูอยากได้แบบนีร้เส้นขอบไม่ต้องมีตาขาว ต้องมีนะคะแต่เป็นสีเปลี่ยนสีเป็นสี เป้นสี ไม่ให้ไปเติมนะ ใส่สีขาวนะนี่เห็นไหมเห็นไหม เขยื้อน ๆ ดุต้นแบบ ดูต้นแบบไว้ก่อน วงรี อยู่เยื้อง ๆ ไปทางนู้นประมาณนี้ไหมคะ ได้แล้ว แล้วก็อะไรนะ ตาดำใช่หรือเปล่า อยู่ข้างใน เห็นหรือเปล่า ตาดำสีดำให้มันกลม ๆ หน่อยนะ ให้มันดูออกกลมน่าจะได้ ๆ ตา… เกือบชิด ๆ ตาข้างบนกดความดำลงหน่อยออกประมาณ เทา ๆ เทาไป ขอสีเพิ่มเตอมครับไม่ึงกับดำปิ๊ดปี๊เหลืออะไร เหลือเงาของดูนะคะวิธีทำ Obrasityแทรก Copy ตัวนี้เลยคราวนี้เราจะต้อง ใหญ่กว่าหน่อยขได้ไหม ใกล้เคียงไหมอย่าลืมทำเป็น grop ดวงตาไปแต่งเพิ่มแล้วกัน ลืมใส่ขนตาให้น้องนะ ตาแบ๊วเชียว ใส่จมูกใส่ปากตัวนี้กี่นาทีเสร็จ เสร็จนึกออกไหมใส่เสื้อผ้า เดี๋ยว ตอนนี้จะสำเร็จไหมชิ้นส่วนไหมไ่ใส่เอาออก แล้ว เราจะเริ่มเห็นตัวแล้ว เราก้เอาวงกลมออกไๆด้นะคะส่วนประกอบโครงสร้างออก นะคะ ถ้าใครวาดเสร็จแล้ว หมายถึงวาดเสร็จแล้วน้องเข้าไปเช่น… ไหนล่ะ รูปแบบสีผิวประมาณนี้ชมพู ชมพู สีเนื้อแล้วก็มาลดสเกล ความเนื้อของเขาลงได้ เห็นเปล่าอยากลบเส้นไหมออก ไหนออก ลบเลย แก้ไขจุดตรงไหนเราจัดระเบียบได้นะคะ ส่วนประกอบไปเรื่อย ๆ หูปกติ ไม่วาดหูนะคะ ใช้ แม่ใช้ตัวนี้นะคะเห็ฯหรือเปล่า ๆ เราก็แก้จุดได้อยากได้หูกางหรือบ่นอะไรมุกไม่ยากหรอก ใชข้ตัวช่วยดิ่ ตัวช่วยก็มีคือทุกส่วนประกอบอย่าลืมว่า เราก็แก้มันเขหลังสุดเห็นหูนิด ๆ ด้บอกแล้วนะคะ ใช้ตัวช่วยก็ได้ ก็ใช้ได้รอดูเสื้อคอกลม หาง่าย ๆ กว่านี้ก่อน ใช้โปรแกรมนี้ไม่ถนัดเท่าไหร่วาดเสื้อการ์ตูนแต่เขาวาดกัน ดุชุดเขาสิ่ ฟรุ้งฟริ้งมุ้งมิ้งมากเลยสี่เหลี่ยมแล้วก็มีแขนแบบนี้แล้วกัตั่วยที่ดีที่สุดก็คือรูปทรงสี่เหลี่ยใ เห็นหรือเปล่า สี่เหลี่ยมคางหมูแก้ไข แก้ไข แก้จุดนะคะ ปึ๊บกว้าง ๆ ขยายออกไป เห็นไหมคะเป็นอย่างไรเอาสีอะไรดี เราค่อยขยับแขนนะคะ กระโปรงสิคะ รออะไร เหมือนน่าจะใหญ่มาก ลดไซซ์ไดรองเท้ารองเท้าใช้…รูปทรงเราลองดูรูปร่างที่เหมาะจะทำเป็นรองเท้าได้ มีแขนมันต้องมีสีนะมีสี่เหลี่ยมมน ๆ ไหมนี่ใช้สี่เหลี่ยมมุมบน ดูตรงมุมนะ ดูตรงมุมไม่มีความพอดีชีวิตเปลีงานศิลปะต้องใช้เวลานะคะโอเค มันใหญ่ไปนิดลดไซซ์หน่อย ขาวไปกวนความรู้ทีละนิดทีละหน่อย ไปนะครับ มันต้องใช้ความพยายามว่าจะมีงานให้ทำนะคะ นะคะงานที่จะทำเด็ก ๆ จะต้อง ศึกษาเพิ่มเติม ค้นคว้าเพิ่มเติมด้วยตนเองว่าการ์ตูนมันก็จะมี วาดตา วาดชุดอะไรแบบนี้ มันก้จะมีเขาพาวาดแบบ SD นี่อย่างน้อย 3 ตัว ตอนนี้ตัวที่ 1 ได้แน่นอนแยู่ชายใช่ไหมแล้วก็ควรจะมี เด็กนะคะ หรือจะนะคะ มีผู้หญิงผู้ชายมีัเด็ก หรือ คนแก่ก้ได้ แล้วแต่จะทำ เพราะฉะนั้นเดี๋ยวสัปดาห์วันวิทยาศาสตร์ วันที่ 17-18 หรือเปล่า17-18 อ๋อเสาร์-อาิทตย์ ไม่มีปัญหาไม่ชน ให้เราส่งมีเวลาในการทำ 1-2 สัปด1, 2 สัปดาห์ 1 สัปกเด็ก ๆ จะต้องทำตัวการ์ตูน Dอีกให้ได้อย่างน้อย 3 ตัว ใครทำได้มากกว่านั้นมีพ่อมีแม่มีลูก มีเบบี๋ แล้วแต่นะคะอย่าอย่างนั้นได้แต่อย่างน่อย ให้ 3 ตัวนะคะบางคนมีมือถือแล้วก็วาดได้ด้วย ได้ด้วย ถ้ามือถือดป็นแบบทัสสกก็ใช้โปรแกรมนั้นก็ได้วาดมา วาดมา เวลาเซฟ ไฟล์ที่จะส่งก็คือ PNG หรือ JNG ส่งในก็ได้ให้มันเป็น 1 ไฟล์ เดียวก็ได้ แต่อยู่ใน Word ทำเสร็จ 3 ตัวเราก็มาแทรกรูปภาพ แล้วเราก้วางรูปของเราลงไปแบบนี้ภาพที่ 1 ภาพที่ 2 ภาพที่ 3 ทำให้ตัวละคร 3 ตัว บอกด้วยตัวนี้ตั้งชื่อว่าอะไร ใส่ื่อด้วยตั้งชื่อให้ตัวการ์ตูนเราด้วย อะไร โอเคไหมคะ มีใครถ้าไม่มีถามได้ ถ้าสงสัยให้ถาม ถ้าไม่มีถามได้โอเคคะถ้าไม่มีอะไร แล้ว ขอบคุณพี่ล่าม เดี๋ยใจะหาคนขอบคุณก่อนเดี๋ยวนี้กดถามเด็ก ไม่ค่อยได้ เป็นกับเน็ทตัวอันนี้ไม่ได้ งั้น ขอบคุณพี่ล่ามนะคะได้กี่ตัวแล้ว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การออกแบบสื่อดิจิทัลเบื้องต้น 19/07/2565 ภูมิ ปลา</dc:title>
  <dc:creator/>
  <cp:keywords/>
  <dcterms:created xsi:type="dcterms:W3CDTF">2022-08-05T09:12:18Z</dcterms:created>
  <dcterms:modified xsi:type="dcterms:W3CDTF">2022-08-05T09: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13.00 น.</vt:lpwstr>
  </property>
  <property fmtid="{D5CDD505-2E9C-101B-9397-08002B2CF9AE}" pid="3" name="subtitle">
    <vt:lpwstr/>
  </property>
</Properties>
</file>